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</w:t>
      </w:r>
      <w:r w:rsidR="00726676">
        <w:rPr>
          <w:rFonts w:ascii="Times New Roman" w:hAnsi="Times New Roman" w:cs="Times New Roman"/>
          <w:bCs/>
          <w:sz w:val="24"/>
          <w:szCs w:val="24"/>
          <w:lang w:val="sq-AL"/>
        </w:rPr>
        <w:t xml:space="preserve"> - SHTOJCA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9604B1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број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__________________</w:t>
      </w:r>
    </w:p>
    <w:p w:rsidR="00726676" w:rsidRPr="00FE7CF9" w:rsidRDefault="00726676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72667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Formulari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q-AL"/>
        </w:rPr>
        <w:t xml:space="preserve">i palikimit </w:t>
      </w:r>
      <w:r w:rsidRPr="0072667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dhe formulari për gjendjen e shtëpive familjare për aplikim në Konkursin publik për pjesëmarrjen e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q-AL"/>
        </w:rPr>
        <w:t>ekonomive familjare</w:t>
      </w:r>
      <w:r w:rsidRPr="0072667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në zbatimin e masave të rehabilitimit të energjisë përmes instalimit të paneleve diellore për prodhimin e energjisë elektrike për nevojat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q-AL"/>
        </w:rPr>
        <w:t xml:space="preserve">vetanake </w:t>
      </w:r>
      <w:r w:rsidRPr="0072667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dhe përmirësimin e sistemit termoteknik. nepermjet instalimit te kalorimetrave, pompave qarkulluese, valvulave termostatike dhe ndaresve te nxehtesise,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q-AL"/>
        </w:rPr>
        <w:t>Thirrja publike nr.</w:t>
      </w:r>
      <w:r w:rsidRPr="0072667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_________________</w:t>
      </w:r>
    </w:p>
    <w:p w:rsidR="00030EE3" w:rsidRPr="0066540E" w:rsidRDefault="00030EE3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726676" w:rsidRPr="00675765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>ЛИЧНИ ПОДАЦИ</w:t>
      </w:r>
      <w:r w:rsidR="00726676">
        <w:rPr>
          <w:rFonts w:ascii="Times New Roman" w:eastAsia="Times New Roman" w:hAnsi="Times New Roman"/>
          <w:b/>
          <w:bCs/>
          <w:sz w:val="24"/>
          <w:szCs w:val="24"/>
          <w:lang w:val="sq-AL"/>
        </w:rPr>
        <w:t xml:space="preserve"> – TË DHËNAT PERSONALE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88"/>
        <w:gridCol w:w="3461"/>
        <w:gridCol w:w="6667"/>
      </w:tblGrid>
      <w:tr w:rsidR="004D5B0A" w:rsidRPr="0066540E" w:rsidTr="004D5B0A">
        <w:trPr>
          <w:trHeight w:val="710"/>
        </w:trPr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4D5B0A" w:rsidRPr="0066540E" w:rsidRDefault="004D5B0A" w:rsidP="00726676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4D5B0A" w:rsidRDefault="004D5B0A" w:rsidP="00726676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  <w:p w:rsidR="004D5B0A" w:rsidRPr="00813362" w:rsidRDefault="004D5B0A" w:rsidP="00726676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q-AL"/>
              </w:rPr>
              <w:t>Emri dhe mbiemri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5B0A" w:rsidRPr="0066540E" w:rsidRDefault="004D5B0A" w:rsidP="00726676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4D5B0A" w:rsidRPr="0066540E" w:rsidTr="004D5B0A">
        <w:trPr>
          <w:trHeight w:val="423"/>
        </w:trPr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4D5B0A" w:rsidRPr="0066540E" w:rsidRDefault="004D5B0A" w:rsidP="00726676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4D5B0A" w:rsidRDefault="004D5B0A" w:rsidP="00726676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  <w:p w:rsidR="004D5B0A" w:rsidRPr="00813362" w:rsidRDefault="004D5B0A" w:rsidP="00726676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>Numri i letërnjoftimit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D5B0A" w:rsidRPr="0066540E" w:rsidRDefault="004D5B0A" w:rsidP="00726676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4D5B0A" w:rsidRPr="0066540E" w:rsidTr="004D5B0A">
        <w:trPr>
          <w:trHeight w:val="416"/>
        </w:trPr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4D5B0A" w:rsidRPr="0066540E" w:rsidRDefault="004D5B0A" w:rsidP="00726676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4D5B0A" w:rsidRPr="0096351E" w:rsidRDefault="004D5B0A" w:rsidP="00726676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/>
                <w:b/>
                <w:spacing w:val="-2"/>
                <w:sz w:val="24"/>
                <w:szCs w:val="24"/>
              </w:rPr>
            </w:pPr>
            <w:r w:rsidRPr="0096351E">
              <w:rPr>
                <w:rFonts w:ascii="Times New Roman" w:hAnsi="Times New Roman"/>
                <w:b/>
                <w:spacing w:val="-2"/>
                <w:sz w:val="24"/>
                <w:szCs w:val="24"/>
              </w:rPr>
              <w:t>Адреса</w:t>
            </w:r>
            <w:r>
              <w:rPr>
                <w:rFonts w:ascii="Times New Roman" w:hAnsi="Times New Roman"/>
                <w:b/>
                <w:spacing w:val="-2"/>
                <w:sz w:val="24"/>
                <w:szCs w:val="24"/>
              </w:rPr>
              <w:t xml:space="preserve"> - Adresa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4D5B0A" w:rsidRPr="0066540E" w:rsidRDefault="004D5B0A" w:rsidP="00726676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4D5B0A" w:rsidRPr="0066540E" w:rsidTr="004D5B0A">
        <w:trPr>
          <w:trHeight w:val="410"/>
        </w:trPr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4D5B0A" w:rsidRPr="0066540E" w:rsidRDefault="004D5B0A" w:rsidP="00726676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4D5B0A" w:rsidRDefault="004D5B0A" w:rsidP="00726676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q-AL"/>
              </w:rPr>
            </w:pPr>
            <w:r w:rsidRPr="0066540E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  <w:p w:rsidR="004D5B0A" w:rsidRPr="00813362" w:rsidRDefault="004D5B0A" w:rsidP="00653834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q-AL"/>
              </w:rPr>
              <w:t xml:space="preserve">Numri i par. kad.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5B0A" w:rsidRPr="0066540E" w:rsidRDefault="004D5B0A" w:rsidP="00726676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4D5B0A" w:rsidRPr="0066540E" w:rsidTr="004D5B0A">
        <w:trPr>
          <w:trHeight w:val="593"/>
        </w:trPr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4D5B0A" w:rsidRPr="0066540E" w:rsidRDefault="004D5B0A" w:rsidP="00726676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4D5B0A" w:rsidRPr="00813362" w:rsidRDefault="004D5B0A" w:rsidP="00653834">
            <w:pPr>
              <w:suppressAutoHyphens/>
              <w:spacing w:after="0" w:line="240" w:lineRule="auto"/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q-AL"/>
              </w:rPr>
            </w:pPr>
            <w:r w:rsidRPr="0066540E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  <w:r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q-AL"/>
              </w:rPr>
              <w:br/>
              <w:t>Komuna kadastrale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5B0A" w:rsidRPr="0066540E" w:rsidRDefault="004D5B0A" w:rsidP="00726676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5B0A" w:rsidRPr="0066540E" w:rsidTr="004D5B0A">
        <w:trPr>
          <w:trHeight w:val="454"/>
        </w:trPr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4D5B0A" w:rsidRPr="0066540E" w:rsidRDefault="004D5B0A" w:rsidP="00726676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4D5B0A" w:rsidRDefault="004D5B0A" w:rsidP="00726676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q-AL"/>
              </w:rPr>
              <w:t>(</w:t>
            </w:r>
            <w:r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q-AL"/>
              </w:rPr>
              <w:t>)</w:t>
            </w:r>
          </w:p>
          <w:p w:rsidR="004D5B0A" w:rsidRPr="00813362" w:rsidRDefault="004D5B0A" w:rsidP="00726676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/>
                <w:b/>
                <w:spacing w:val="-2"/>
                <w:sz w:val="24"/>
                <w:szCs w:val="24"/>
                <w:vertAlign w:val="baseline"/>
                <w:lang w:val="sq-AL"/>
              </w:rPr>
            </w:pPr>
            <w:r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q-AL"/>
              </w:rPr>
              <w:t>Numri i telefonit (fiks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5B0A" w:rsidRPr="0066540E" w:rsidRDefault="004D5B0A" w:rsidP="00726676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4D5B0A" w:rsidRPr="0066540E" w:rsidTr="004D5B0A">
        <w:trPr>
          <w:trHeight w:val="454"/>
        </w:trPr>
        <w:tc>
          <w:tcPr>
            <w:tcW w:w="4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4D5B0A" w:rsidRPr="0066540E" w:rsidRDefault="004D5B0A" w:rsidP="00726676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4D5B0A" w:rsidRDefault="004D5B0A" w:rsidP="00726676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  <w:p w:rsidR="004D5B0A" w:rsidRPr="00813362" w:rsidRDefault="004D5B0A" w:rsidP="00726676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q-AL"/>
              </w:rPr>
            </w:pPr>
            <w:r>
              <w:rPr>
                <w:rFonts w:ascii="Times New Roman" w:eastAsia="Times New Roman" w:hAnsi="Times New Roman"/>
                <w:b/>
                <w:spacing w:val="-2"/>
                <w:sz w:val="24"/>
                <w:szCs w:val="24"/>
                <w:lang w:val="sq-AL"/>
              </w:rPr>
              <w:t>Numri i telefonit (mobili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5B0A" w:rsidRPr="0066540E" w:rsidRDefault="004D5B0A" w:rsidP="00726676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653834" w:rsidRPr="00E8710C" w:rsidRDefault="00653834" w:rsidP="00653834">
            <w:pPr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E8710C">
              <w:rPr>
                <w:rFonts w:ascii="Times New Roman" w:hAnsi="Times New Roman"/>
                <w:sz w:val="24"/>
                <w:szCs w:val="24"/>
                <w:lang w:val="sq-AL"/>
              </w:rPr>
              <w:t>Површинакуће/станау квадратнимметримаизРешења о порезунаимовину</w:t>
            </w:r>
          </w:p>
          <w:p w:rsidR="00653834" w:rsidRPr="00E8710C" w:rsidRDefault="00653834" w:rsidP="00653834">
            <w:pPr>
              <w:rPr>
                <w:rFonts w:ascii="Times New Roman" w:hAnsi="Times New Roman"/>
                <w:sz w:val="24"/>
                <w:szCs w:val="24"/>
                <w:lang w:val="sq-AL"/>
              </w:rPr>
            </w:pPr>
          </w:p>
          <w:p w:rsidR="008A0D35" w:rsidRPr="0066540E" w:rsidRDefault="00653834" w:rsidP="00653834">
            <w:pPr>
              <w:rPr>
                <w:rFonts w:ascii="Times New Roman" w:hAnsi="Times New Roman" w:cs="Times New Roman"/>
              </w:rPr>
            </w:pPr>
            <w:r w:rsidRPr="00E8710C">
              <w:rPr>
                <w:rFonts w:ascii="Times New Roman" w:hAnsi="Times New Roman"/>
                <w:sz w:val="24"/>
                <w:szCs w:val="24"/>
                <w:lang w:val="sq-AL"/>
              </w:rPr>
              <w:t>Sipërfaqja e shtëpisë/banesës në m2 nga Aktvendimi mbi tatimin në pasuri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653834" w:rsidRPr="00E8710C" w:rsidRDefault="00653834" w:rsidP="00653834">
            <w:pPr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E8710C">
              <w:rPr>
                <w:rFonts w:ascii="Times New Roman" w:hAnsi="Times New Roman"/>
                <w:sz w:val="24"/>
                <w:szCs w:val="24"/>
                <w:lang w:val="sq-AL"/>
              </w:rPr>
              <w:t>Бројкорисникакојистанује уобјекту</w:t>
            </w:r>
          </w:p>
          <w:p w:rsidR="00650A2A" w:rsidRPr="00653834" w:rsidRDefault="00653834" w:rsidP="004B4A5D">
            <w:pPr>
              <w:rPr>
                <w:rFonts w:ascii="Times New Roman" w:hAnsi="Times New Roman"/>
                <w:sz w:val="24"/>
                <w:szCs w:val="24"/>
                <w:lang w:val="sq-AL"/>
              </w:rPr>
            </w:pPr>
            <w:r w:rsidRPr="00E8710C">
              <w:rPr>
                <w:rFonts w:ascii="Times New Roman" w:hAnsi="Times New Roman"/>
                <w:sz w:val="24"/>
                <w:szCs w:val="24"/>
                <w:lang w:val="sq-AL"/>
              </w:rPr>
              <w:t xml:space="preserve">Numri i shfrytëzuesve që banojnë </w:t>
            </w:r>
            <w:r>
              <w:rPr>
                <w:rFonts w:ascii="Times New Roman" w:hAnsi="Times New Roman"/>
                <w:sz w:val="24"/>
                <w:szCs w:val="24"/>
                <w:lang w:val="sq-AL"/>
              </w:rPr>
              <w:t>në objekt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653834" w:rsidRPr="00E8710C" w:rsidRDefault="00775046" w:rsidP="00653834">
            <w:pPr>
              <w:rPr>
                <w:rFonts w:ascii="Times New Roman" w:hAnsi="Times New Roman"/>
                <w:sz w:val="24"/>
                <w:szCs w:val="24"/>
                <w:lang w:val="sq-AL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Б</w:t>
            </w:r>
            <w:r w:rsidR="00653834" w:rsidRPr="00E8710C">
              <w:rPr>
                <w:rFonts w:ascii="Times New Roman" w:hAnsi="Times New Roman"/>
                <w:sz w:val="24"/>
                <w:szCs w:val="24"/>
                <w:lang w:val="sq-AL"/>
              </w:rPr>
              <w:t>Бројспратова у објекту</w:t>
            </w:r>
          </w:p>
          <w:p w:rsidR="004F2A9E" w:rsidRPr="0066540E" w:rsidRDefault="00653834" w:rsidP="004D5B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8710C">
              <w:rPr>
                <w:rFonts w:ascii="Times New Roman" w:hAnsi="Times New Roman"/>
                <w:sz w:val="24"/>
                <w:szCs w:val="24"/>
                <w:lang w:val="sq-AL"/>
              </w:rPr>
              <w:t>Numri i kateve në objekt</w:t>
            </w: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Default="0066540E" w:rsidP="00B84152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стањеспољнихзидов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4D5B0A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једазаокружите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:rsidR="004D5B0A" w:rsidRPr="00B84152" w:rsidRDefault="006347FF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6347F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jendjaaktuale e murevetëjashtme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(duhetrrethuarpërgjigjen)</w:t>
            </w:r>
          </w:p>
        </w:tc>
      </w:tr>
      <w:tr w:rsidR="0066540E" w:rsidRPr="0066540E" w:rsidTr="001638DD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="006347F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– Nuk ka izolim termik </w:t>
            </w:r>
          </w:p>
        </w:tc>
      </w:tr>
      <w:tr w:rsidR="0066540E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јеуграђена </w:t>
            </w:r>
            <w:r w:rsidR="006347FF"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– është me izolim termik</w:t>
            </w:r>
          </w:p>
        </w:tc>
      </w:tr>
      <w:tr w:rsidR="001638DD" w:rsidRPr="0066540E" w:rsidTr="00327FA6">
        <w:trPr>
          <w:trHeight w:val="346"/>
        </w:trPr>
        <w:tc>
          <w:tcPr>
            <w:tcW w:w="9356" w:type="dxa"/>
            <w:vAlign w:val="center"/>
          </w:tcPr>
          <w:p w:rsidR="001638DD" w:rsidRDefault="001638DD" w:rsidP="001638DD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стање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једазаокружитеодговор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  <w:p w:rsidR="006347FF" w:rsidRPr="00B84152" w:rsidRDefault="006347FF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jendjaaktuale e kulmit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duhetrrethuarpërgjigjen)</w:t>
            </w:r>
          </w:p>
        </w:tc>
      </w:tr>
      <w:tr w:rsidR="006347FF" w:rsidRPr="0066540E" w:rsidTr="005C67E3">
        <w:trPr>
          <w:trHeight w:val="346"/>
        </w:trPr>
        <w:tc>
          <w:tcPr>
            <w:tcW w:w="9356" w:type="dxa"/>
          </w:tcPr>
          <w:p w:rsidR="006347FF" w:rsidRPr="0066540E" w:rsidRDefault="006347FF" w:rsidP="006347FF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 xml:space="preserve"> – nuk ka izolim termik </w:t>
            </w:r>
          </w:p>
        </w:tc>
      </w:tr>
      <w:tr w:rsidR="006347FF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347FF" w:rsidRPr="0066540E" w:rsidRDefault="006347FF" w:rsidP="006347FF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јеуграђена </w:t>
            </w:r>
            <w:r>
              <w:rPr>
                <w:rFonts w:ascii="Times New Roman" w:hAnsi="Times New Roman" w:cs="Times New Roman"/>
                <w:sz w:val="24"/>
                <w:szCs w:val="24"/>
                <w:lang w:val="sq-AL"/>
              </w:rPr>
              <w:t>– është me izolim termik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53834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53834" w:rsidRPr="00E8710C" w:rsidRDefault="00653834" w:rsidP="00653834">
            <w:pPr>
              <w:ind w:left="17"/>
              <w:jc w:val="center"/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96351E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Pr="00E8710C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sq-AL"/>
              </w:rPr>
              <w:t>начингрејања – Mënyra ekzistuese e ngrohjes:</w:t>
            </w:r>
          </w:p>
        </w:tc>
      </w:tr>
      <w:tr w:rsidR="00653834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53834" w:rsidRPr="00E8710C" w:rsidRDefault="00653834" w:rsidP="00653834">
            <w:pPr>
              <w:pStyle w:val="ListParagraph"/>
              <w:numPr>
                <w:ilvl w:val="0"/>
                <w:numId w:val="29"/>
              </w:numPr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</w:pPr>
            <w:r w:rsidRPr="00E8710C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Угаљ/ложуље/мазут – Qymyr/vaj/mazut</w:t>
            </w:r>
          </w:p>
        </w:tc>
      </w:tr>
      <w:tr w:rsidR="00653834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53834" w:rsidRPr="0096351E" w:rsidRDefault="00653834" w:rsidP="00653834">
            <w:pPr>
              <w:pStyle w:val="ListParagraph"/>
              <w:numPr>
                <w:ilvl w:val="0"/>
                <w:numId w:val="29"/>
              </w:num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96351E">
              <w:rPr>
                <w:rFonts w:ascii="Times New Roman" w:eastAsia="Times New Roman" w:hAnsi="Times New Roman"/>
                <w:sz w:val="24"/>
                <w:szCs w:val="24"/>
              </w:rPr>
              <w:t>Електричнаенергија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– Rrymaelektrike</w:t>
            </w:r>
          </w:p>
        </w:tc>
      </w:tr>
      <w:tr w:rsidR="00653834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53834" w:rsidRPr="0096351E" w:rsidRDefault="00653834" w:rsidP="00653834">
            <w:pPr>
              <w:pStyle w:val="ListParagraph"/>
              <w:numPr>
                <w:ilvl w:val="0"/>
                <w:numId w:val="29"/>
              </w:num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96351E">
              <w:rPr>
                <w:rFonts w:ascii="Times New Roman" w:eastAsia="Times New Roman" w:hAnsi="Times New Roman"/>
                <w:sz w:val="24"/>
                <w:szCs w:val="24"/>
              </w:rPr>
              <w:t>Дрва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- Dru</w:t>
            </w:r>
          </w:p>
        </w:tc>
      </w:tr>
      <w:tr w:rsidR="00653834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53834" w:rsidRDefault="00653834" w:rsidP="00653834">
            <w:pPr>
              <w:pStyle w:val="ListParagraph"/>
              <w:numPr>
                <w:ilvl w:val="0"/>
                <w:numId w:val="29"/>
              </w:numPr>
              <w:rPr>
                <w:rFonts w:ascii="Times New Roman" w:eastAsia="Times New Roman" w:hAnsi="Times New Roman"/>
                <w:sz w:val="24"/>
                <w:szCs w:val="24"/>
              </w:rPr>
            </w:pPr>
            <w:r w:rsidRPr="0096351E">
              <w:rPr>
                <w:rFonts w:ascii="Times New Roman" w:eastAsia="Times New Roman" w:hAnsi="Times New Roman"/>
                <w:sz w:val="24"/>
                <w:szCs w:val="24"/>
              </w:rPr>
              <w:t>Природнигас/пелет/даљинскогрејање</w:t>
            </w:r>
          </w:p>
          <w:p w:rsidR="00653834" w:rsidRPr="0096351E" w:rsidRDefault="00653834" w:rsidP="00653834">
            <w:pPr>
              <w:pStyle w:val="ListParagrap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Gaznatyror/pellet/ngrohjeqendrore</w:t>
            </w:r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r w:rsidR="00653834">
              <w:rPr>
                <w:rFonts w:ascii="Times New Roman" w:hAnsi="Times New Roman" w:cs="Times New Roman"/>
                <w:sz w:val="24"/>
                <w:szCs w:val="24"/>
              </w:rPr>
              <w:t xml:space="preserve"> – Ngrohtorja e qytetit</w:t>
            </w:r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прозори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:rsidR="00FC63A3" w:rsidRPr="00AE334F" w:rsidRDefault="00FC63A3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ritaretekzistuesenëobjektintuaj</w:t>
            </w:r>
            <w:r w:rsidRPr="0096351E">
              <w:rPr>
                <w:rFonts w:ascii="Times New Roman" w:eastAsia="Times New Roman" w:hAnsi="Times New Roman"/>
                <w:sz w:val="24"/>
                <w:szCs w:val="24"/>
              </w:rPr>
              <w:t>*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FC63A3" w:rsidRPr="0096351E" w:rsidRDefault="00FC63A3" w:rsidP="00FC63A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65408" behindDoc="1" locked="0" layoutInCell="1" allowOverlap="1">
                  <wp:simplePos x="0" y="0"/>
                  <wp:positionH relativeFrom="column">
                    <wp:posOffset>2598420</wp:posOffset>
                  </wp:positionH>
                  <wp:positionV relativeFrom="paragraph">
                    <wp:posOffset>447040</wp:posOffset>
                  </wp:positionV>
                  <wp:extent cx="2887345" cy="2011680"/>
                  <wp:effectExtent l="0" t="0" r="0" b="0"/>
                  <wp:wrapThrough wrapText="bothSides">
                    <wp:wrapPolygon edited="0">
                      <wp:start x="0" y="0"/>
                      <wp:lineTo x="0" y="21477"/>
                      <wp:lineTo x="21519" y="21477"/>
                      <wp:lineTo x="21519" y="0"/>
                      <wp:lineTo x="0" y="0"/>
                    </wp:wrapPolygon>
                  </wp:wrapThrough>
                  <wp:docPr id="12" name="Picture 12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l="4150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345" cy="2011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lang w:val="en-US"/>
              </w:rPr>
              <w:drawing>
                <wp:anchor distT="0" distB="0" distL="114300" distR="114300" simplePos="0" relativeHeight="251666432" behindDoc="1" locked="0" layoutInCell="1" allowOverlap="1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452755</wp:posOffset>
                  </wp:positionV>
                  <wp:extent cx="2462530" cy="1965960"/>
                  <wp:effectExtent l="0" t="0" r="0" b="0"/>
                  <wp:wrapThrough wrapText="bothSides">
                    <wp:wrapPolygon edited="0">
                      <wp:start x="0" y="0"/>
                      <wp:lineTo x="0" y="21349"/>
                      <wp:lineTo x="21388" y="21349"/>
                      <wp:lineTo x="21388" y="0"/>
                      <wp:lineTo x="0" y="0"/>
                    </wp:wrapPolygon>
                  </wp:wrapThrough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0" cy="1965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96351E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 xml:space="preserve">ЈЕДНОСТРУКИ </w:t>
            </w:r>
            <w:r w:rsidRPr="0096351E">
              <w:rPr>
                <w:rFonts w:ascii="Times New Roman" w:eastAsia="Times New Roman" w:hAnsi="Times New Roman"/>
                <w:sz w:val="24"/>
                <w:szCs w:val="24"/>
              </w:rPr>
              <w:t>дрвени</w:t>
            </w:r>
            <w:r w:rsidRPr="0096351E">
              <w:rPr>
                <w:rFonts w:ascii="Times New Roman" w:eastAsia="Times New Roman" w:hAnsi="Times New Roman"/>
                <w:sz w:val="24"/>
                <w:szCs w:val="24"/>
                <w:lang w:val="sr-Cyrl-CS"/>
              </w:rPr>
              <w:t>прозори</w:t>
            </w:r>
            <w:r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 xml:space="preserve"> – Dritare prej druri ME NJË </w:t>
            </w:r>
            <w:r w:rsidR="004D5B0A">
              <w:rPr>
                <w:rFonts w:ascii="Times New Roman" w:eastAsia="Times New Roman" w:hAnsi="Times New Roman"/>
                <w:sz w:val="24"/>
                <w:szCs w:val="24"/>
                <w:lang w:val="sq-AL"/>
              </w:rPr>
              <w:t>KRAH</w:t>
            </w:r>
          </w:p>
          <w:p w:rsidR="00FC63A3" w:rsidRPr="0096351E" w:rsidRDefault="00FC63A3" w:rsidP="00FC63A3">
            <w:pPr>
              <w:pStyle w:val="ListParagraph"/>
              <w:ind w:left="487"/>
              <w:rPr>
                <w:rFonts w:ascii="Times New Roman" w:hAnsi="Times New Roman"/>
                <w:sz w:val="20"/>
                <w:szCs w:val="20"/>
                <w:lang w:val="sr-Cyrl-CS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column">
                    <wp:posOffset>5478145</wp:posOffset>
                  </wp:positionH>
                  <wp:positionV relativeFrom="paragraph">
                    <wp:posOffset>401320</wp:posOffset>
                  </wp:positionV>
                  <wp:extent cx="1085850" cy="1701165"/>
                  <wp:effectExtent l="0" t="0" r="0" b="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t="2721" r="58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0" cy="1701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96351E">
              <w:rPr>
                <w:rFonts w:ascii="Times New Roman" w:hAnsi="Times New Roman"/>
                <w:sz w:val="20"/>
                <w:szCs w:val="20"/>
                <w:lang w:val="sr-Cyrl-CS"/>
              </w:rPr>
              <w:t>Примери</w:t>
            </w:r>
            <w:r>
              <w:rPr>
                <w:rFonts w:ascii="Times New Roman" w:hAnsi="Times New Roman"/>
                <w:sz w:val="20"/>
                <w:szCs w:val="20"/>
                <w:lang w:val="sq-AL"/>
              </w:rPr>
              <w:t xml:space="preserve"> - Shembuj</w:t>
            </w:r>
            <w:r w:rsidRPr="0096351E">
              <w:rPr>
                <w:rFonts w:ascii="Times New Roman" w:hAnsi="Times New Roman"/>
                <w:sz w:val="20"/>
                <w:szCs w:val="20"/>
                <w:lang w:val="sr-Cyrl-CS"/>
              </w:rPr>
              <w:t>: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ДУПЛ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  <w:r w:rsidR="00DA0FAD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 xml:space="preserve"> – Dritare </w:t>
            </w:r>
            <w:r w:rsidR="004D5B0A">
              <w:rPr>
                <w:rFonts w:ascii="Times New Roman" w:eastAsia="Times New Roman" w:hAnsi="Times New Roman" w:cs="Times New Roman"/>
                <w:sz w:val="24"/>
                <w:szCs w:val="24"/>
                <w:lang w:val="sq-AL"/>
              </w:rPr>
              <w:t>prej druri TË DYFISHTË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49024" behindDoc="0" locked="0" layoutInCell="1" allowOverlap="1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</w:t>
            </w:r>
            <w:r w:rsidR="004D5B0A">
              <w:rPr>
                <w:rFonts w:ascii="Times New Roman" w:eastAsia="Times New Roman" w:hAnsi="Times New Roman" w:cs="Times New Roman"/>
                <w:sz w:val="20"/>
                <w:szCs w:val="20"/>
                <w:lang w:val="sq-AL"/>
              </w:rPr>
              <w:t xml:space="preserve"> - Shembuj</w:t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DA0FAD" w:rsidRDefault="00AE334F" w:rsidP="00DA0FAD">
            <w:pPr>
              <w:pStyle w:val="ListParagraph"/>
              <w:numPr>
                <w:ilvl w:val="0"/>
                <w:numId w:val="10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A0FAD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Pr="00DA0FAD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 w:rsidRPr="00DA0FAD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r w:rsidR="00DA0FAD" w:rsidRPr="00DA0F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Dritareprejdruri me xhamavakum</w:t>
            </w:r>
          </w:p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</w:t>
            </w:r>
            <w:r w:rsidR="00DA0FAD">
              <w:rPr>
                <w:rFonts w:ascii="Times New Roman" w:eastAsia="Times New Roman" w:hAnsi="Times New Roman" w:cs="Times New Roman"/>
                <w:sz w:val="20"/>
                <w:szCs w:val="20"/>
                <w:lang w:val="sq-AL"/>
              </w:rPr>
              <w:t xml:space="preserve"> -Shembuj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DA0FAD" w:rsidRPr="00EC747B" w:rsidRDefault="00DA0FAD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</w:p>
          <w:p w:rsidR="00AE334F" w:rsidRPr="00EC747B" w:rsidRDefault="00DA0FAD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55168" behindDoc="0" locked="0" layoutInCell="1" allowOverlap="1">
                  <wp:simplePos x="0" y="0"/>
                  <wp:positionH relativeFrom="margin">
                    <wp:posOffset>822960</wp:posOffset>
                  </wp:positionH>
                  <wp:positionV relativeFrom="margin">
                    <wp:posOffset>64897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:rsidR="00AE334F" w:rsidRPr="00B66347" w:rsidRDefault="00DA0FAD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margin">
                    <wp:posOffset>3688715</wp:posOffset>
                  </wp:positionH>
                  <wp:positionV relativeFrom="margin">
                    <wp:posOffset>872490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алуминијумскипрозори</w:t>
            </w:r>
            <w:r w:rsidR="00DA0F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Dritare PVC dheprejalumini</w:t>
            </w:r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DA0FAD">
              <w:rPr>
                <w:rFonts w:ascii="Times New Roman" w:eastAsia="Times New Roman" w:hAnsi="Times New Roman" w:cs="Times New Roman"/>
                <w:sz w:val="20"/>
                <w:szCs w:val="20"/>
                <w:lang w:val="sq-AL"/>
              </w:rPr>
              <w:t xml:space="preserve"> - Shembull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FC63A3" w:rsidRDefault="00FC63A3" w:rsidP="00FC63A3">
      <w:pPr>
        <w:spacing w:after="0" w:line="240" w:lineRule="auto"/>
        <w:jc w:val="both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*</w:t>
      </w:r>
      <w:r w:rsidRPr="003E5425">
        <w:rPr>
          <w:rFonts w:ascii="Times New Roman" w:eastAsia="Times New Roman" w:hAnsi="Times New Roman"/>
          <w:sz w:val="20"/>
          <w:szCs w:val="20"/>
        </w:rPr>
        <w:t>потребноједазаокружитеодговор</w:t>
      </w:r>
      <w:r>
        <w:rPr>
          <w:rFonts w:ascii="Times New Roman" w:eastAsia="Times New Roman" w:hAnsi="Times New Roman"/>
          <w:sz w:val="20"/>
          <w:szCs w:val="20"/>
        </w:rPr>
        <w:t xml:space="preserve"> - duhet ta rrethonipërgjigjen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CS"/>
        </w:rPr>
      </w:pPr>
    </w:p>
    <w:p w:rsidR="00FC63A3" w:rsidRDefault="00FC63A3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0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валуацијапријав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>подносиоцаћесевршити у складуса</w:t>
      </w:r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>заизборпројеката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86205" w:rsidRDefault="0048620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imiiaplikimittëaplikuesit do tëbëhetnëpajtim me kriteretpërzgjedhjen e projektevengaShtojca 3 e Thirrjes publike.</w:t>
      </w:r>
      <w:bookmarkStart w:id="1" w:name="_GoBack"/>
      <w:bookmarkEnd w:id="1"/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DA0FAD" w:rsidRDefault="00DA0FAD" w:rsidP="00DA0FAD">
      <w:pPr>
        <w:spacing w:after="0" w:line="240" w:lineRule="auto"/>
        <w:ind w:right="-567" w:firstLine="720"/>
        <w:jc w:val="both"/>
        <w:rPr>
          <w:rFonts w:ascii="Times New Roman" w:eastAsia="Times New Roman" w:hAnsi="Times New Roman"/>
          <w:sz w:val="24"/>
          <w:szCs w:val="24"/>
        </w:rPr>
      </w:pPr>
      <w:r w:rsidRPr="006009D6">
        <w:rPr>
          <w:rFonts w:ascii="Times New Roman" w:eastAsia="Times New Roman" w:hAnsi="Times New Roman"/>
          <w:sz w:val="24"/>
          <w:szCs w:val="24"/>
          <w:lang w:val="sr-Cyrl-CS"/>
        </w:rPr>
        <w:t xml:space="preserve">Уколико Комисија приликом обиласка објекта подносиоца пријаве </w:t>
      </w:r>
      <w:r w:rsidRPr="006009D6">
        <w:rPr>
          <w:rFonts w:ascii="Times New Roman" w:eastAsia="Times New Roman" w:hAnsi="Times New Roman"/>
          <w:sz w:val="24"/>
          <w:szCs w:val="24"/>
        </w:rPr>
        <w:t xml:space="preserve">констатуједаподацинаведени у пријавинисуистинити, подносилацћебитидисквалификован. </w:t>
      </w:r>
    </w:p>
    <w:p w:rsidR="00030EE3" w:rsidRPr="0066540E" w:rsidRDefault="00DA0FAD" w:rsidP="00DA0FAD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Nëse me rastine  vizitëssëobjektittëaplikuesit, Komisionikonstaton se tëdhënat e paraqituranëaplikacionnukjanëtëvërteta, aplikuesi do tëdiskualifikohet</w:t>
      </w: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A0FAD" w:rsidRPr="0066540E" w:rsidRDefault="00DA0FAD" w:rsidP="00DA0F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6540E">
        <w:rPr>
          <w:rFonts w:ascii="Times New Roman" w:hAnsi="Times New Roman"/>
          <w:sz w:val="24"/>
          <w:szCs w:val="24"/>
        </w:rPr>
        <w:t>Датум</w:t>
      </w:r>
      <w:r>
        <w:rPr>
          <w:rFonts w:ascii="Times New Roman" w:hAnsi="Times New Roman"/>
          <w:sz w:val="24"/>
          <w:szCs w:val="24"/>
        </w:rPr>
        <w:t xml:space="preserve"> - Më:________2021.</w:t>
      </w:r>
      <w:r w:rsidRPr="0066540E">
        <w:rPr>
          <w:rFonts w:ascii="Times New Roman" w:hAnsi="Times New Roman"/>
          <w:sz w:val="24"/>
          <w:szCs w:val="24"/>
        </w:rPr>
        <w:tab/>
      </w:r>
      <w:r w:rsidRPr="0066540E">
        <w:rPr>
          <w:rFonts w:ascii="Times New Roman" w:hAnsi="Times New Roman"/>
          <w:sz w:val="24"/>
          <w:szCs w:val="24"/>
        </w:rPr>
        <w:tab/>
      </w:r>
      <w:r w:rsidRPr="0066540E">
        <w:rPr>
          <w:rFonts w:ascii="Times New Roman" w:hAnsi="Times New Roman"/>
          <w:sz w:val="24"/>
          <w:szCs w:val="24"/>
        </w:rPr>
        <w:tab/>
      </w:r>
      <w:r w:rsidRPr="0066540E">
        <w:rPr>
          <w:rFonts w:ascii="Times New Roman" w:hAnsi="Times New Roman"/>
          <w:sz w:val="24"/>
          <w:szCs w:val="24"/>
        </w:rPr>
        <w:tab/>
      </w:r>
      <w:r w:rsidRPr="0066540E">
        <w:rPr>
          <w:rFonts w:ascii="Times New Roman" w:hAnsi="Times New Roman"/>
          <w:sz w:val="24"/>
          <w:szCs w:val="24"/>
        </w:rPr>
        <w:tab/>
      </w:r>
      <w:r w:rsidRPr="0066540E">
        <w:rPr>
          <w:rFonts w:ascii="Times New Roman" w:hAnsi="Times New Roman"/>
          <w:sz w:val="24"/>
          <w:szCs w:val="24"/>
        </w:rPr>
        <w:tab/>
      </w:r>
      <w:r w:rsidRPr="0066540E">
        <w:rPr>
          <w:rFonts w:ascii="Times New Roman" w:hAnsi="Times New Roman"/>
          <w:sz w:val="24"/>
          <w:szCs w:val="24"/>
        </w:rPr>
        <w:tab/>
      </w:r>
      <w:r w:rsidRPr="0066540E">
        <w:rPr>
          <w:rFonts w:ascii="Times New Roman" w:hAnsi="Times New Roman"/>
          <w:sz w:val="24"/>
          <w:szCs w:val="24"/>
        </w:rPr>
        <w:tab/>
      </w:r>
      <w:r w:rsidRPr="0066540E">
        <w:rPr>
          <w:rFonts w:ascii="Times New Roman" w:hAnsi="Times New Roman"/>
          <w:sz w:val="24"/>
          <w:szCs w:val="24"/>
        </w:rPr>
        <w:tab/>
      </w:r>
      <w:r w:rsidRPr="0066540E">
        <w:rPr>
          <w:rFonts w:ascii="Times New Roman" w:hAnsi="Times New Roman"/>
          <w:sz w:val="24"/>
          <w:szCs w:val="24"/>
        </w:rPr>
        <w:tab/>
      </w:r>
      <w:r w:rsidRPr="0066540E">
        <w:rPr>
          <w:rFonts w:ascii="Times New Roman" w:hAnsi="Times New Roman"/>
          <w:sz w:val="24"/>
          <w:szCs w:val="24"/>
        </w:rPr>
        <w:tab/>
      </w:r>
    </w:p>
    <w:p w:rsidR="00DA0FAD" w:rsidRDefault="00DA0FAD" w:rsidP="00DA0FAD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66540E">
        <w:rPr>
          <w:rFonts w:ascii="Times New Roman" w:hAnsi="Times New Roman"/>
          <w:sz w:val="24"/>
          <w:szCs w:val="24"/>
        </w:rPr>
        <w:t>Потписподносиоцазахтева</w:t>
      </w:r>
      <w:r>
        <w:rPr>
          <w:rFonts w:ascii="Times New Roman" w:hAnsi="Times New Roman"/>
          <w:sz w:val="24"/>
          <w:szCs w:val="24"/>
        </w:rPr>
        <w:t xml:space="preserve"> – Nënshkrimiiaplikuesit</w:t>
      </w:r>
    </w:p>
    <w:p w:rsidR="00DA0FAD" w:rsidRDefault="00DA0FAD" w:rsidP="00DA0FAD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DA0FAD" w:rsidRPr="0066540E" w:rsidRDefault="00DA0FAD" w:rsidP="00DA0FAD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030EE3" w:rsidRPr="0066540E" w:rsidRDefault="00DA0FAD" w:rsidP="00DA0FAD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D1462" w:rsidRDefault="00DD1462" w:rsidP="00CB7E8C">
      <w:pPr>
        <w:spacing w:after="0" w:line="240" w:lineRule="auto"/>
      </w:pPr>
      <w:r>
        <w:separator/>
      </w:r>
    </w:p>
  </w:endnote>
  <w:endnote w:type="continuationSeparator" w:id="1">
    <w:p w:rsidR="00DD1462" w:rsidRDefault="00DD1462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D1462" w:rsidRDefault="00DD1462" w:rsidP="00CB7E8C">
      <w:pPr>
        <w:spacing w:after="0" w:line="240" w:lineRule="auto"/>
      </w:pPr>
      <w:r>
        <w:separator/>
      </w:r>
    </w:p>
  </w:footnote>
  <w:footnote w:type="continuationSeparator" w:id="1">
    <w:p w:rsidR="00DD1462" w:rsidRDefault="00DD1462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33834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4F4"/>
    <w:rsid w:val="00425CAA"/>
    <w:rsid w:val="00436EAA"/>
    <w:rsid w:val="00451A10"/>
    <w:rsid w:val="004643B5"/>
    <w:rsid w:val="00486205"/>
    <w:rsid w:val="004A60B6"/>
    <w:rsid w:val="004D2C2E"/>
    <w:rsid w:val="004D5B0A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4EFD"/>
    <w:rsid w:val="005E6D56"/>
    <w:rsid w:val="00611DB8"/>
    <w:rsid w:val="00612AAC"/>
    <w:rsid w:val="00625354"/>
    <w:rsid w:val="006347FF"/>
    <w:rsid w:val="0063538F"/>
    <w:rsid w:val="00636B92"/>
    <w:rsid w:val="00650A2A"/>
    <w:rsid w:val="00653834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26676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05628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0FAD"/>
    <w:rsid w:val="00DA40E3"/>
    <w:rsid w:val="00DA53D4"/>
    <w:rsid w:val="00DA7892"/>
    <w:rsid w:val="00DD146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3380A"/>
    <w:rsid w:val="00F43B94"/>
    <w:rsid w:val="00F46C23"/>
    <w:rsid w:val="00F7002D"/>
    <w:rsid w:val="00F775AD"/>
    <w:rsid w:val="00F927AD"/>
    <w:rsid w:val="00FA01F1"/>
    <w:rsid w:val="00FC353B"/>
    <w:rsid w:val="00FC63A3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87EFC5-CFEE-46DE-8692-E02C5CF10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4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ali Salihi</cp:lastModifiedBy>
  <cp:revision>2</cp:revision>
  <cp:lastPrinted>2021-08-06T05:54:00Z</cp:lastPrinted>
  <dcterms:created xsi:type="dcterms:W3CDTF">2023-07-31T12:48:00Z</dcterms:created>
  <dcterms:modified xsi:type="dcterms:W3CDTF">2023-07-31T12:48:00Z</dcterms:modified>
</cp:coreProperties>
</file>